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A6657" w14:textId="77777777" w:rsidR="00CA04B3" w:rsidRDefault="00CA04B3" w:rsidP="002C3DEF">
      <w:pPr>
        <w:ind w:left="360" w:hanging="360"/>
        <w:jc w:val="left"/>
      </w:pPr>
    </w:p>
    <w:p w14:paraId="516B711C" w14:textId="1E4F6E08" w:rsidR="00781C97" w:rsidRDefault="00781C97" w:rsidP="002C3DEF">
      <w:pPr>
        <w:pStyle w:val="a3"/>
        <w:numPr>
          <w:ilvl w:val="0"/>
          <w:numId w:val="2"/>
        </w:numPr>
        <w:ind w:firstLineChars="0"/>
        <w:jc w:val="left"/>
      </w:pPr>
      <w:r>
        <w:rPr>
          <w:rFonts w:hint="eastAsia"/>
        </w:rPr>
        <w:t>D</w:t>
      </w:r>
      <w:r>
        <w:t xml:space="preserve">escription: This is a dataset containing </w:t>
      </w:r>
      <w:r w:rsidR="002C3DEF">
        <w:t xml:space="preserve">many people’s personal data, and we need to use these data to train a model to predict the </w:t>
      </w:r>
      <w:proofErr w:type="spellStart"/>
      <w:r w:rsidR="002C3DEF">
        <w:t>interest_rate</w:t>
      </w:r>
      <w:proofErr w:type="spellEnd"/>
    </w:p>
    <w:p w14:paraId="1E8E2257" w14:textId="7294CC38" w:rsidR="001C679F" w:rsidRDefault="00CA04B3" w:rsidP="002C3DEF">
      <w:pPr>
        <w:pStyle w:val="a3"/>
        <w:ind w:left="360" w:firstLineChars="0" w:firstLine="0"/>
        <w:jc w:val="left"/>
      </w:pPr>
      <w:r>
        <w:t xml:space="preserve">Problem: </w:t>
      </w:r>
    </w:p>
    <w:p w14:paraId="3A5E7E6C" w14:textId="30C16FAE" w:rsidR="00F53E7B" w:rsidRDefault="00C62239" w:rsidP="002C3DEF">
      <w:pPr>
        <w:ind w:firstLine="360"/>
        <w:jc w:val="left"/>
      </w:pPr>
      <w:r>
        <w:t xml:space="preserve">(1) </w:t>
      </w:r>
      <w:r w:rsidR="00D66A4F">
        <w:t xml:space="preserve">In </w:t>
      </w:r>
      <w:r w:rsidR="00CA04B3">
        <w:t xml:space="preserve">the </w:t>
      </w:r>
      <w:r w:rsidR="00D66A4F">
        <w:t>case study</w:t>
      </w:r>
      <w:r w:rsidR="00CA04B3">
        <w:t xml:space="preserve"> 1</w:t>
      </w:r>
      <w:r w:rsidR="00D66A4F">
        <w:t xml:space="preserve">, I strongly think there </w:t>
      </w:r>
      <w:r w:rsidR="00CA04B3">
        <w:t>are</w:t>
      </w:r>
      <w:r w:rsidR="00D66A4F">
        <w:t xml:space="preserve"> at </w:t>
      </w:r>
      <w:r w:rsidR="00CA04B3">
        <w:t>least two</w:t>
      </w:r>
      <w:r w:rsidR="00D66A4F">
        <w:t xml:space="preserve"> data inside</w:t>
      </w:r>
      <w:r w:rsidR="00CA04B3">
        <w:t xml:space="preserve"> </w:t>
      </w:r>
      <w:r w:rsidR="002C3DEF">
        <w:t xml:space="preserve">the </w:t>
      </w:r>
      <w:r w:rsidR="00CA04B3">
        <w:t>dataset</w:t>
      </w:r>
    </w:p>
    <w:p w14:paraId="70D866F7" w14:textId="5B8FD008" w:rsidR="00D66A4F" w:rsidRDefault="00CA04B3" w:rsidP="002C3DEF">
      <w:pPr>
        <w:pStyle w:val="a3"/>
        <w:ind w:left="360" w:firstLineChars="0" w:firstLine="0"/>
        <w:jc w:val="left"/>
      </w:pPr>
      <w:r>
        <w:t>(</w:t>
      </w:r>
      <w:proofErr w:type="gramStart"/>
      <w:r w:rsidR="00D66A4F">
        <w:t>row</w:t>
      </w:r>
      <w:proofErr w:type="gramEnd"/>
      <w:r w:rsidR="00D66A4F">
        <w:t xml:space="preserve"> 3, row 15</w:t>
      </w:r>
      <w:r>
        <w:t>) are wrong</w:t>
      </w:r>
      <w:r w:rsidR="00D66A4F">
        <w:t xml:space="preserve">. I think this </w:t>
      </w:r>
      <w:r w:rsidR="00901E47">
        <w:t>is an error</w:t>
      </w:r>
      <w:r w:rsidR="00D66A4F">
        <w:t xml:space="preserve"> </w:t>
      </w:r>
      <w:r w:rsidR="00901E47">
        <w:t>because there is a long tail in the violin graph</w:t>
      </w:r>
      <w:r>
        <w:t xml:space="preserve"> when I analyze grade and interest rate</w:t>
      </w:r>
    </w:p>
    <w:p w14:paraId="7B8B1538" w14:textId="56E3E14F" w:rsidR="00CA04B3" w:rsidRDefault="00C62239" w:rsidP="002C3DEF">
      <w:pPr>
        <w:pStyle w:val="a3"/>
        <w:ind w:left="360" w:firstLineChars="0" w:firstLine="0"/>
        <w:jc w:val="left"/>
      </w:pPr>
      <w:r>
        <w:rPr>
          <w:rFonts w:hint="eastAsia"/>
        </w:rPr>
        <w:t>(</w:t>
      </w:r>
      <w:r>
        <w:t xml:space="preserve">2) In </w:t>
      </w:r>
      <w:proofErr w:type="spellStart"/>
      <w:r>
        <w:t>verified_income</w:t>
      </w:r>
      <w:proofErr w:type="spellEnd"/>
      <w:r>
        <w:t xml:space="preserve"> and </w:t>
      </w:r>
      <w:proofErr w:type="spellStart"/>
      <w:r w:rsidRPr="00C62239">
        <w:t>verification_income_joint</w:t>
      </w:r>
      <w:proofErr w:type="spellEnd"/>
      <w:r w:rsidR="001C679F">
        <w:t xml:space="preserve"> we have three </w:t>
      </w:r>
      <w:proofErr w:type="gramStart"/>
      <w:r w:rsidR="001C679F">
        <w:t>categories(</w:t>
      </w:r>
      <w:proofErr w:type="gramEnd"/>
      <w:r w:rsidR="001C679F">
        <w:t>source verified, verified, not verified), but we only need two verifications.</w:t>
      </w:r>
      <w:r w:rsidR="00981E25">
        <w:t xml:space="preserve"> (Verified, not verified)</w:t>
      </w:r>
    </w:p>
    <w:p w14:paraId="5CFEC413" w14:textId="7DDF1A7B" w:rsidR="00C06DD9" w:rsidRDefault="00C06DD9" w:rsidP="002C3DEF">
      <w:pPr>
        <w:pStyle w:val="a3"/>
        <w:ind w:left="360" w:firstLineChars="0" w:firstLine="0"/>
        <w:jc w:val="left"/>
      </w:pPr>
      <w:r>
        <w:rPr>
          <w:rFonts w:hint="eastAsia"/>
        </w:rPr>
        <w:t>(</w:t>
      </w:r>
      <w:r>
        <w:t xml:space="preserve">3) The </w:t>
      </w:r>
      <w:r w:rsidRPr="00C06DD9">
        <w:t>num_accounts_120d_past_due</w:t>
      </w:r>
      <w:r>
        <w:t xml:space="preserve"> column is useless</w:t>
      </w:r>
      <w:r w:rsidR="00E53AD9">
        <w:t>. It only has 0 and NULL.</w:t>
      </w:r>
      <w:r w:rsidR="00D95701">
        <w:t xml:space="preserve"> </w:t>
      </w:r>
      <w:r w:rsidR="00D95701" w:rsidRPr="00D95701">
        <w:t>num_accounts_30d_past_due</w:t>
      </w:r>
      <w:r w:rsidR="00D95701">
        <w:t xml:space="preserve"> is almost useless, it only has a 1.</w:t>
      </w:r>
    </w:p>
    <w:p w14:paraId="7307DCC3" w14:textId="36DC35F6" w:rsidR="00D95701" w:rsidRDefault="00D95701" w:rsidP="002C3DEF">
      <w:pPr>
        <w:pStyle w:val="a3"/>
        <w:ind w:left="360" w:firstLineChars="0" w:firstLine="0"/>
        <w:jc w:val="left"/>
      </w:pPr>
      <w:r>
        <w:t>(4)</w:t>
      </w:r>
      <w:r w:rsidR="00781C97">
        <w:t xml:space="preserve"> There are many </w:t>
      </w:r>
      <w:proofErr w:type="spellStart"/>
      <w:r w:rsidR="00781C97">
        <w:t>NaN</w:t>
      </w:r>
      <w:proofErr w:type="spellEnd"/>
      <w:r w:rsidR="00781C97">
        <w:t xml:space="preserve"> values inside the dataset</w:t>
      </w:r>
      <w:r w:rsidR="002C3DEF">
        <w:t>. W</w:t>
      </w:r>
      <w:r w:rsidR="00781C97">
        <w:t>e must clean it before we want to push our dataset to the neural network</w:t>
      </w:r>
    </w:p>
    <w:p w14:paraId="690CFABF" w14:textId="46B42A3A" w:rsidR="00781C97" w:rsidRDefault="00781C97" w:rsidP="002C3DEF">
      <w:pPr>
        <w:pStyle w:val="a3"/>
        <w:ind w:left="360" w:firstLineChars="0" w:firstLine="0"/>
        <w:jc w:val="left"/>
      </w:pPr>
      <w:r>
        <w:rPr>
          <w:rFonts w:hint="eastAsia"/>
        </w:rPr>
        <w:t>(</w:t>
      </w:r>
      <w:r>
        <w:t>5) Both categori</w:t>
      </w:r>
      <w:r w:rsidR="002C3DEF">
        <w:t>cal</w:t>
      </w:r>
      <w:r>
        <w:t xml:space="preserve"> and numerical values are inside the </w:t>
      </w:r>
      <w:r w:rsidR="002C3DEF">
        <w:t>dataset. We need to apply one hot encoder to generate the feature set.</w:t>
      </w:r>
    </w:p>
    <w:p w14:paraId="0DBE8B47" w14:textId="77777777" w:rsidR="002C3DEF" w:rsidRDefault="002C3DEF" w:rsidP="002C3DEF">
      <w:pPr>
        <w:jc w:val="left"/>
      </w:pPr>
      <w:r>
        <w:t xml:space="preserve">2. </w:t>
      </w:r>
    </w:p>
    <w:p w14:paraId="08C4C186" w14:textId="641827DF" w:rsidR="002C3DEF" w:rsidRDefault="002C3DEF" w:rsidP="002C3DEF">
      <w:pPr>
        <w:jc w:val="left"/>
      </w:pPr>
      <w:r>
        <w:rPr>
          <w:rFonts w:hint="eastAsia"/>
        </w:rPr>
        <w:t>(</w:t>
      </w:r>
      <w:r>
        <w:t>1)</w:t>
      </w:r>
      <w:r>
        <w:rPr>
          <w:rFonts w:hint="eastAsia"/>
          <w:noProof/>
        </w:rPr>
        <w:drawing>
          <wp:inline distT="0" distB="0" distL="0" distR="0" wp14:anchorId="28CC16EE" wp14:editId="2E15D174">
            <wp:extent cx="5274310" cy="3491230"/>
            <wp:effectExtent l="0" t="0" r="2540" b="0"/>
            <wp:docPr id="1" name="图片 1" descr="图表, 雷达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, 雷达图&#10;&#10;描述已自动生成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9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13E4D" w14:textId="3D41A088" w:rsidR="002C3DEF" w:rsidRDefault="002C3DEF" w:rsidP="002C3DEF">
      <w:pPr>
        <w:jc w:val="left"/>
      </w:pPr>
      <w:r>
        <w:rPr>
          <w:rFonts w:hint="eastAsia"/>
        </w:rPr>
        <w:t>A</w:t>
      </w:r>
      <w:r>
        <w:t xml:space="preserve">s we can see from the violin plot for the </w:t>
      </w:r>
      <w:proofErr w:type="spellStart"/>
      <w:r>
        <w:t>disbursement_method</w:t>
      </w:r>
      <w:proofErr w:type="spellEnd"/>
      <w:r>
        <w:t xml:space="preserve">, we can find that there is a strong difference in the </w:t>
      </w:r>
      <w:proofErr w:type="spellStart"/>
      <w:r>
        <w:t>interest_rate</w:t>
      </w:r>
      <w:proofErr w:type="spellEnd"/>
      <w:r>
        <w:t xml:space="preserve"> if people apply different </w:t>
      </w:r>
      <w:proofErr w:type="spellStart"/>
      <w:r>
        <w:t>disbursement_method</w:t>
      </w:r>
      <w:proofErr w:type="spellEnd"/>
      <w:r>
        <w:t>.</w:t>
      </w:r>
    </w:p>
    <w:p w14:paraId="71A2FC1A" w14:textId="32D597C9" w:rsidR="002C3DEF" w:rsidRDefault="002C3DEF" w:rsidP="002C3DEF">
      <w:pPr>
        <w:jc w:val="left"/>
      </w:pPr>
      <w:r>
        <w:rPr>
          <w:rFonts w:hint="eastAsia"/>
        </w:rPr>
        <w:t>(</w:t>
      </w:r>
      <w:r>
        <w:t xml:space="preserve">2) </w:t>
      </w:r>
      <w:r>
        <w:rPr>
          <w:noProof/>
        </w:rPr>
        <w:lastRenderedPageBreak/>
        <w:drawing>
          <wp:inline distT="0" distB="0" distL="0" distR="0" wp14:anchorId="472CBCC8" wp14:editId="5963155E">
            <wp:extent cx="5274310" cy="3310890"/>
            <wp:effectExtent l="0" t="0" r="2540" b="3810"/>
            <wp:docPr id="2" name="图片 2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表&#10;&#10;描述已自动生成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4531B" w14:textId="0A9B3DC9" w:rsidR="002C3DEF" w:rsidRDefault="002C3DEF" w:rsidP="002C3DEF">
      <w:pPr>
        <w:jc w:val="left"/>
      </w:pPr>
      <w:r>
        <w:rPr>
          <w:rFonts w:hint="eastAsia"/>
        </w:rPr>
        <w:t>A</w:t>
      </w:r>
      <w:r>
        <w:t xml:space="preserve">s we can see, different credit grades strongly affect the </w:t>
      </w:r>
      <w:proofErr w:type="spellStart"/>
      <w:r>
        <w:t>interest_rate</w:t>
      </w:r>
      <w:proofErr w:type="spellEnd"/>
      <w:r>
        <w:t>. This means if we use grade as an input value inside our neural network, it looks like a cheat.</w:t>
      </w:r>
    </w:p>
    <w:p w14:paraId="009E0B62" w14:textId="6ABFF0DF" w:rsidR="002C3DEF" w:rsidRDefault="002C3DEF" w:rsidP="002C3DEF">
      <w:pPr>
        <w:jc w:val="left"/>
      </w:pPr>
      <w:r>
        <w:rPr>
          <w:rFonts w:hint="eastAsia"/>
        </w:rPr>
        <w:t>(</w:t>
      </w:r>
      <w:r>
        <w:t xml:space="preserve">3) </w:t>
      </w:r>
      <w:r>
        <w:rPr>
          <w:noProof/>
        </w:rPr>
        <w:drawing>
          <wp:inline distT="0" distB="0" distL="0" distR="0" wp14:anchorId="40DE9D47" wp14:editId="0B482BAB">
            <wp:extent cx="5274310" cy="3378835"/>
            <wp:effectExtent l="0" t="0" r="2540" b="0"/>
            <wp:docPr id="3" name="图片 3" descr="图片包含 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片包含 图表&#10;&#10;描述已自动生成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88C3A" w14:textId="60B38BC9" w:rsidR="002C3DEF" w:rsidRDefault="002C3DEF" w:rsidP="002C3DEF">
      <w:pPr>
        <w:jc w:val="left"/>
      </w:pPr>
      <w:r>
        <w:rPr>
          <w:rFonts w:hint="eastAsia"/>
        </w:rPr>
        <w:t>A</w:t>
      </w:r>
      <w:r>
        <w:t xml:space="preserve">s we can see, the mean of </w:t>
      </w:r>
      <w:proofErr w:type="spellStart"/>
      <w:r>
        <w:t>annual_income</w:t>
      </w:r>
      <w:proofErr w:type="spellEnd"/>
      <w:r>
        <w:t xml:space="preserve"> in this dataset in WY is the top in the USA.</w:t>
      </w:r>
    </w:p>
    <w:p w14:paraId="63068B90" w14:textId="47138090" w:rsidR="002C3DEF" w:rsidRDefault="002C3DEF" w:rsidP="002C3DEF">
      <w:pPr>
        <w:jc w:val="left"/>
        <w:rPr>
          <w:rFonts w:hint="eastAsia"/>
        </w:rPr>
      </w:pPr>
      <w:r>
        <w:t>(</w:t>
      </w:r>
      <w:r>
        <w:rPr>
          <w:rFonts w:hint="eastAsia"/>
        </w:rPr>
        <w:t>4</w:t>
      </w:r>
      <w:r>
        <w:t>)</w:t>
      </w:r>
    </w:p>
    <w:p w14:paraId="1BD10A0D" w14:textId="50ABD839" w:rsidR="002C3DEF" w:rsidRDefault="002C3DEF" w:rsidP="002C3DEF">
      <w:pPr>
        <w:jc w:val="left"/>
      </w:pPr>
      <w:r>
        <w:rPr>
          <w:rFonts w:hint="eastAsia"/>
          <w:noProof/>
        </w:rPr>
        <w:lastRenderedPageBreak/>
        <w:drawing>
          <wp:inline distT="0" distB="0" distL="0" distR="0" wp14:anchorId="4919741E" wp14:editId="0B9C4330">
            <wp:extent cx="5274310" cy="3378835"/>
            <wp:effectExtent l="0" t="0" r="2540" b="0"/>
            <wp:docPr id="4" name="图片 4" descr="图片包含 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片包含 图表&#10;&#10;描述已自动生成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EF5A" w14:textId="5237F977" w:rsidR="002C3DEF" w:rsidRDefault="002C3DEF" w:rsidP="002C3DEF">
      <w:pPr>
        <w:jc w:val="left"/>
      </w:pPr>
      <w:r>
        <w:rPr>
          <w:rFonts w:hint="eastAsia"/>
        </w:rPr>
        <w:t>A</w:t>
      </w:r>
      <w:r>
        <w:t>t first, I did not think I should input the state as an input when I trained the neural network. However, according to this graph, it is a great idea not to remove state from the input parameters.</w:t>
      </w:r>
    </w:p>
    <w:p w14:paraId="486A2C50" w14:textId="12800BE6" w:rsidR="002C3DEF" w:rsidRDefault="002C3DEF" w:rsidP="002C3DEF">
      <w:pPr>
        <w:jc w:val="left"/>
        <w:rPr>
          <w:rFonts w:hint="eastAsia"/>
        </w:rPr>
      </w:pPr>
      <w:r>
        <w:rPr>
          <w:rFonts w:hint="eastAsia"/>
        </w:rPr>
        <w:t>(</w:t>
      </w:r>
      <w:r>
        <w:t>5</w:t>
      </w:r>
      <w:r>
        <w:t>)</w:t>
      </w:r>
      <w:r>
        <w:rPr>
          <w:noProof/>
        </w:rPr>
        <w:drawing>
          <wp:inline distT="0" distB="0" distL="0" distR="0" wp14:anchorId="73C3BEFE" wp14:editId="0C2D25B9">
            <wp:extent cx="5274310" cy="3056890"/>
            <wp:effectExtent l="0" t="0" r="2540" b="0"/>
            <wp:docPr id="5" name="图片 5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表, 直方图&#10;&#10;描述已自动生成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0EC6E" w14:textId="1472FDD9" w:rsidR="002C3DEF" w:rsidRDefault="002C3DEF" w:rsidP="002C3DEF">
      <w:pPr>
        <w:jc w:val="left"/>
      </w:pPr>
      <w:r>
        <w:rPr>
          <w:rFonts w:hint="eastAsia"/>
        </w:rPr>
        <w:t>T</w:t>
      </w:r>
      <w:r>
        <w:t>his graph both contains the histogram and density graph. As we can see, most people get an interest rate of around ten percentage points.</w:t>
      </w:r>
    </w:p>
    <w:p w14:paraId="16A16865" w14:textId="5609497B" w:rsidR="002C3DEF" w:rsidRDefault="002C3DEF" w:rsidP="002C3DEF">
      <w:pPr>
        <w:jc w:val="left"/>
      </w:pPr>
      <w:r>
        <w:rPr>
          <w:rFonts w:hint="eastAsia"/>
        </w:rPr>
        <w:t>(</w:t>
      </w:r>
      <w:r>
        <w:t xml:space="preserve">6) </w:t>
      </w:r>
      <w:r>
        <w:rPr>
          <w:rFonts w:hint="eastAsia"/>
          <w:noProof/>
        </w:rPr>
        <w:lastRenderedPageBreak/>
        <w:drawing>
          <wp:inline distT="0" distB="0" distL="0" distR="0" wp14:anchorId="1CC693B3" wp14:editId="3ED03EE2">
            <wp:extent cx="5274310" cy="3818890"/>
            <wp:effectExtent l="0" t="0" r="2540" b="0"/>
            <wp:docPr id="6" name="图片 6" descr="电脑屏幕的照片上有文字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电脑屏幕的照片上有文字&#10;&#10;中度可信度描述已自动生成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1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4C44F" w14:textId="79254542" w:rsidR="002C3DEF" w:rsidRDefault="002C3DEF" w:rsidP="002C3DEF">
      <w:pPr>
        <w:jc w:val="left"/>
      </w:pPr>
      <w:r>
        <w:rPr>
          <w:rFonts w:hint="eastAsia"/>
        </w:rPr>
        <w:t>T</w:t>
      </w:r>
      <w:r>
        <w:t>his is a heatmap, and we can learn which variables have a high correlation with the interest rate. The term seems important.</w:t>
      </w:r>
    </w:p>
    <w:p w14:paraId="25DEEE83" w14:textId="3702E762" w:rsidR="002C3DEF" w:rsidRDefault="002C3DEF" w:rsidP="002C3DEF">
      <w:pPr>
        <w:jc w:val="left"/>
      </w:pPr>
      <w:r>
        <w:rPr>
          <w:rFonts w:hint="eastAsia"/>
        </w:rPr>
        <w:t>(</w:t>
      </w:r>
      <w:r>
        <w:t>7)</w:t>
      </w:r>
    </w:p>
    <w:p w14:paraId="554009FA" w14:textId="05737B90" w:rsidR="002C3DEF" w:rsidRDefault="002C3DEF" w:rsidP="002C3DEF">
      <w:pPr>
        <w:jc w:val="left"/>
      </w:pPr>
      <w:r>
        <w:rPr>
          <w:rFonts w:hint="eastAsia"/>
          <w:noProof/>
        </w:rPr>
        <w:drawing>
          <wp:inline distT="0" distB="0" distL="0" distR="0" wp14:anchorId="200B3D67" wp14:editId="4F4DDD07">
            <wp:extent cx="5274310" cy="3460115"/>
            <wp:effectExtent l="0" t="0" r="2540" b="6985"/>
            <wp:docPr id="7" name="图片 7" descr="图表, 饼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表, 饼图&#10;&#10;描述已自动生成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7F870" w14:textId="2B944FFE" w:rsidR="002C3DEF" w:rsidRDefault="002C3DEF" w:rsidP="002C3DEF">
      <w:pPr>
        <w:jc w:val="left"/>
      </w:pPr>
      <w:r>
        <w:rPr>
          <w:rFonts w:hint="eastAsia"/>
        </w:rPr>
        <w:t>T</w:t>
      </w:r>
      <w:r>
        <w:t xml:space="preserve">his is a pie chart. We can see from this graph that more than half of the people loan money because they need </w:t>
      </w:r>
      <w:proofErr w:type="spellStart"/>
      <w:r>
        <w:t>debt_consolidation</w:t>
      </w:r>
      <w:proofErr w:type="spellEnd"/>
      <w:r>
        <w:t>.</w:t>
      </w:r>
    </w:p>
    <w:p w14:paraId="73CD96D1" w14:textId="01D263E1" w:rsidR="002C3DEF" w:rsidRDefault="002C3DEF" w:rsidP="002C3DEF">
      <w:pPr>
        <w:jc w:val="left"/>
      </w:pPr>
      <w:r>
        <w:rPr>
          <w:rFonts w:hint="eastAsia"/>
        </w:rPr>
        <w:t>(</w:t>
      </w:r>
      <w:r>
        <w:t>8)</w:t>
      </w:r>
    </w:p>
    <w:p w14:paraId="6B28DCB3" w14:textId="35CBDC18" w:rsidR="002C3DEF" w:rsidRDefault="002C3DEF" w:rsidP="002C3DEF">
      <w:pPr>
        <w:jc w:val="left"/>
      </w:pPr>
      <w:r>
        <w:rPr>
          <w:rFonts w:hint="eastAsia"/>
          <w:noProof/>
        </w:rPr>
        <w:lastRenderedPageBreak/>
        <w:drawing>
          <wp:inline distT="0" distB="0" distL="0" distR="0" wp14:anchorId="0736FA38" wp14:editId="15AAE4B7">
            <wp:extent cx="5274310" cy="4883785"/>
            <wp:effectExtent l="0" t="0" r="2540" b="0"/>
            <wp:docPr id="8" name="图片 8" descr="图表, 饼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表, 饼图&#10;&#10;描述已自动生成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8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E53EC" w14:textId="55B6D033" w:rsidR="002C3DEF" w:rsidRDefault="002C3DEF" w:rsidP="002C3DEF">
      <w:pPr>
        <w:jc w:val="left"/>
      </w:pPr>
      <w:r>
        <w:rPr>
          <w:rFonts w:hint="eastAsia"/>
        </w:rPr>
        <w:t>T</w:t>
      </w:r>
      <w:r>
        <w:t xml:space="preserve">his is a pie chart. </w:t>
      </w:r>
      <w:r>
        <w:t>W</w:t>
      </w:r>
      <w:r>
        <w:t>e can see from this graph</w:t>
      </w:r>
      <w:r>
        <w:t xml:space="preserve"> that more than half of the people get credit grade higher than B (Included).</w:t>
      </w:r>
    </w:p>
    <w:p w14:paraId="6F968093" w14:textId="5613C59C" w:rsidR="002C3DEF" w:rsidRDefault="002C3DEF" w:rsidP="002C3DEF">
      <w:pPr>
        <w:pStyle w:val="a3"/>
        <w:numPr>
          <w:ilvl w:val="0"/>
          <w:numId w:val="3"/>
        </w:numPr>
        <w:ind w:firstLineChars="0"/>
        <w:jc w:val="left"/>
      </w:pPr>
      <w:r>
        <w:t xml:space="preserve">Reference: </w:t>
      </w:r>
      <w:r w:rsidRPr="002C3DEF">
        <w:t>https://stackoverflow.com/questions/46433588/pandas-drop-rows-columns-if-more-than-half-are-nan</w:t>
      </w:r>
    </w:p>
    <w:p w14:paraId="481CA76B" w14:textId="4BA57E14" w:rsidR="002C3DEF" w:rsidRDefault="002C3DEF" w:rsidP="002C3DEF">
      <w:pPr>
        <w:jc w:val="left"/>
      </w:pPr>
      <w:r>
        <w:t xml:space="preserve">(0) </w:t>
      </w:r>
      <w:r>
        <w:t xml:space="preserve">I have also tried to use linear regression to predict the result, but the result is too terrible because we have ignored too many categorical values. Then I tried to use </w:t>
      </w:r>
      <w:r w:rsidRPr="002C3DEF">
        <w:t>ordinal encoding</w:t>
      </w:r>
      <w:r>
        <w:t xml:space="preserve"> to preprocess the categorical consequence, but the result was awful. Finally, I decided to use one-hot encoding to preprocess the neural network</w:t>
      </w:r>
      <w:r>
        <w:t>.</w:t>
      </w:r>
    </w:p>
    <w:p w14:paraId="67FB3A91" w14:textId="3111BBF1" w:rsidR="002C3DEF" w:rsidRDefault="002C3DEF" w:rsidP="002C3DEF">
      <w:pPr>
        <w:jc w:val="left"/>
      </w:pPr>
      <w:r>
        <w:t>(1) I remove those columns that have more than half the NULL value.</w:t>
      </w:r>
    </w:p>
    <w:p w14:paraId="3698889B" w14:textId="3699D2CC" w:rsidR="002C3DEF" w:rsidRDefault="002C3DEF" w:rsidP="002C3DEF">
      <w:pPr>
        <w:jc w:val="left"/>
      </w:pPr>
      <w:r>
        <w:t xml:space="preserve">(2) I replace the cell whose column is a categorical value with the mode value in the column. (3) I replace the cell whose column is a numerical value with the mean value in the column. (4) After that, I remove these columns </w:t>
      </w:r>
      <w:r w:rsidRPr="002C3DEF">
        <w:t>["num_accounts_30d_past_due", "num_accounts_120d_past_due", "</w:t>
      </w:r>
      <w:proofErr w:type="spellStart"/>
      <w:r w:rsidRPr="002C3DEF">
        <w:t>emp_title</w:t>
      </w:r>
      <w:proofErr w:type="spellEnd"/>
      <w:r w:rsidRPr="002C3DEF">
        <w:t>", "</w:t>
      </w:r>
      <w:proofErr w:type="spellStart"/>
      <w:r w:rsidRPr="002C3DEF">
        <w:t>issue_month</w:t>
      </w:r>
      <w:proofErr w:type="spellEnd"/>
      <w:r w:rsidRPr="002C3DEF">
        <w:t>", "</w:t>
      </w:r>
      <w:proofErr w:type="spellStart"/>
      <w:r w:rsidRPr="002C3DEF">
        <w:t>sub_grade</w:t>
      </w:r>
      <w:proofErr w:type="spellEnd"/>
      <w:r w:rsidRPr="002C3DEF">
        <w:t>"]</w:t>
      </w:r>
      <w:r>
        <w:t xml:space="preserve">, some of them are useless and some of them may make my results become too better, for example </w:t>
      </w:r>
      <w:proofErr w:type="spellStart"/>
      <w:r>
        <w:t>sub_grade</w:t>
      </w:r>
      <w:proofErr w:type="spellEnd"/>
      <w:r>
        <w:t xml:space="preserve">. </w:t>
      </w:r>
    </w:p>
    <w:p w14:paraId="4638A5EA" w14:textId="1A14BC78" w:rsidR="002C3DEF" w:rsidRDefault="002C3DEF" w:rsidP="002C3DEF">
      <w:pPr>
        <w:jc w:val="left"/>
      </w:pPr>
      <w:r>
        <w:rPr>
          <w:rFonts w:hint="eastAsia"/>
        </w:rPr>
        <w:t>(</w:t>
      </w:r>
      <w:r>
        <w:t>5) I divide my features into 3 categories:</w:t>
      </w:r>
    </w:p>
    <w:p w14:paraId="288EF514" w14:textId="7A258691" w:rsidR="002C3DEF" w:rsidRDefault="002C3DEF" w:rsidP="002C3DEF">
      <w:pPr>
        <w:jc w:val="left"/>
      </w:pPr>
      <w:r w:rsidRPr="002C3DEF">
        <w:t xml:space="preserve"># </w:t>
      </w:r>
      <w:proofErr w:type="spellStart"/>
      <w:r>
        <w:t>N</w:t>
      </w:r>
      <w:r w:rsidRPr="002C3DEF">
        <w:t>umerical_columns</w:t>
      </w:r>
      <w:proofErr w:type="spellEnd"/>
    </w:p>
    <w:p w14:paraId="68C743BB" w14:textId="19DEF560" w:rsidR="002C3DEF" w:rsidRDefault="002C3DEF" w:rsidP="002C3DEF">
      <w:pPr>
        <w:jc w:val="left"/>
      </w:pPr>
      <w:r>
        <w:t xml:space="preserve"># </w:t>
      </w:r>
      <w:proofErr w:type="spellStart"/>
      <w:r>
        <w:t>Bucketized_columns</w:t>
      </w:r>
      <w:proofErr w:type="spellEnd"/>
      <w:r>
        <w:t xml:space="preserve">: [ </w:t>
      </w:r>
      <w:r>
        <w:t>"</w:t>
      </w:r>
      <w:proofErr w:type="spellStart"/>
      <w:r>
        <w:t>emp_length</w:t>
      </w:r>
      <w:proofErr w:type="spellEnd"/>
      <w:proofErr w:type="gramStart"/>
      <w:r>
        <w:t>"</w:t>
      </w:r>
      <w:r>
        <w:t>,</w:t>
      </w:r>
      <w:r>
        <w:rPr>
          <w:rFonts w:hint="eastAsia"/>
        </w:rPr>
        <w:t xml:space="preserve"> </w:t>
      </w:r>
      <w:r>
        <w:t xml:space="preserve"> </w:t>
      </w:r>
      <w:r>
        <w:t>"</w:t>
      </w:r>
      <w:proofErr w:type="spellStart"/>
      <w:proofErr w:type="gramEnd"/>
      <w:r>
        <w:t>earliest_credit_line</w:t>
      </w:r>
      <w:proofErr w:type="spellEnd"/>
      <w:r>
        <w:t>"</w:t>
      </w:r>
      <w:r>
        <w:t xml:space="preserve">, </w:t>
      </w:r>
      <w:r>
        <w:t>"term"</w:t>
      </w:r>
      <w:r>
        <w:t>]</w:t>
      </w:r>
    </w:p>
    <w:p w14:paraId="572A01AD" w14:textId="4D2C1F81" w:rsidR="002C3DEF" w:rsidRDefault="002C3DEF" w:rsidP="002C3DEF">
      <w:pPr>
        <w:jc w:val="left"/>
      </w:pPr>
      <w:r>
        <w:rPr>
          <w:rFonts w:hint="eastAsia"/>
        </w:rPr>
        <w:t>#</w:t>
      </w:r>
      <w:r>
        <w:t xml:space="preserve"> </w:t>
      </w:r>
      <w:proofErr w:type="spellStart"/>
      <w:r>
        <w:t>Categorical_column</w:t>
      </w:r>
      <w:proofErr w:type="spellEnd"/>
      <w:r>
        <w:t xml:space="preserve">: </w:t>
      </w:r>
      <w:r>
        <w:t>["homeownership",</w:t>
      </w:r>
      <w:r>
        <w:t xml:space="preserve"> </w:t>
      </w:r>
      <w:r>
        <w:t>'</w:t>
      </w:r>
      <w:proofErr w:type="spellStart"/>
      <w:r>
        <w:t>verified_income</w:t>
      </w:r>
      <w:proofErr w:type="spellEnd"/>
      <w:r>
        <w:t>', '</w:t>
      </w:r>
      <w:proofErr w:type="spellStart"/>
      <w:r>
        <w:t>loan_purpose</w:t>
      </w:r>
      <w:proofErr w:type="spellEnd"/>
      <w:r>
        <w:t>', '</w:t>
      </w:r>
      <w:proofErr w:type="spellStart"/>
      <w:r>
        <w:t>application_type</w:t>
      </w:r>
      <w:proofErr w:type="spellEnd"/>
      <w:r>
        <w:t>', "grade", '</w:t>
      </w:r>
      <w:proofErr w:type="spellStart"/>
      <w:r>
        <w:t>loan_status</w:t>
      </w:r>
      <w:proofErr w:type="spellEnd"/>
      <w:r>
        <w:t>', "</w:t>
      </w:r>
      <w:proofErr w:type="spellStart"/>
      <w:r>
        <w:t>initial_listing_status</w:t>
      </w:r>
      <w:proofErr w:type="spellEnd"/>
      <w:r>
        <w:t>", "</w:t>
      </w:r>
      <w:proofErr w:type="spellStart"/>
      <w:r>
        <w:t>disbursement_method</w:t>
      </w:r>
      <w:proofErr w:type="spellEnd"/>
      <w:r>
        <w:t xml:space="preserve">", </w:t>
      </w:r>
      <w:r>
        <w:lastRenderedPageBreak/>
        <w:t>"state"]</w:t>
      </w:r>
    </w:p>
    <w:p w14:paraId="04CD842B" w14:textId="1E392F3D" w:rsidR="002C3DEF" w:rsidRDefault="002C3DEF" w:rsidP="002C3DEF">
      <w:pPr>
        <w:jc w:val="left"/>
      </w:pPr>
      <w:r>
        <w:rPr>
          <w:rFonts w:hint="eastAsia"/>
        </w:rPr>
        <w:t>T</w:t>
      </w:r>
      <w:r>
        <w:t xml:space="preserve">here are a total of 44 features input. </w:t>
      </w:r>
    </w:p>
    <w:p w14:paraId="12D5F6B4" w14:textId="7A3734D1" w:rsidR="002C3DEF" w:rsidRDefault="002C3DEF" w:rsidP="002C3DEF">
      <w:pPr>
        <w:jc w:val="left"/>
      </w:pPr>
      <w:r>
        <w:rPr>
          <w:rFonts w:hint="eastAsia"/>
        </w:rPr>
        <w:t>(</w:t>
      </w:r>
      <w:r>
        <w:t xml:space="preserve">6) Use </w:t>
      </w:r>
      <w:proofErr w:type="spellStart"/>
      <w:r w:rsidRPr="002C3DEF">
        <w:t>DenseFeatures</w:t>
      </w:r>
      <w:proofErr w:type="spellEnd"/>
      <w:r w:rsidRPr="002C3DEF">
        <w:t xml:space="preserve"> </w:t>
      </w:r>
      <w:r>
        <w:t xml:space="preserve">to transform </w:t>
      </w:r>
      <w:proofErr w:type="spellStart"/>
      <w:r w:rsidRPr="002C3DEF">
        <w:t>feature_columns</w:t>
      </w:r>
      <w:proofErr w:type="spellEnd"/>
      <w:r w:rsidRPr="002C3DEF">
        <w:t xml:space="preserve"> </w:t>
      </w:r>
      <w:r>
        <w:t>to feature layers for the future easier input.</w:t>
      </w:r>
    </w:p>
    <w:p w14:paraId="32F229B1" w14:textId="02FB3432" w:rsidR="002C3DEF" w:rsidRDefault="002C3DEF" w:rsidP="002C3DEF">
      <w:pPr>
        <w:jc w:val="left"/>
      </w:pPr>
      <w:r>
        <w:rPr>
          <w:rFonts w:hint="eastAsia"/>
        </w:rPr>
        <w:t>(</w:t>
      </w:r>
      <w:r>
        <w:t xml:space="preserve">7) Use sequential to create the neural </w:t>
      </w:r>
      <w:proofErr w:type="gramStart"/>
      <w:r>
        <w:t>network, and</w:t>
      </w:r>
      <w:proofErr w:type="gramEnd"/>
      <w:r>
        <w:t xml:space="preserve"> use Epochs = 300 and </w:t>
      </w:r>
      <w:proofErr w:type="spellStart"/>
      <w:r w:rsidRPr="002C3DEF">
        <w:t>batch_size</w:t>
      </w:r>
      <w:proofErr w:type="spellEnd"/>
      <w:r w:rsidRPr="002C3DEF">
        <w:t xml:space="preserve"> = 16</w:t>
      </w:r>
      <w:r w:rsidRPr="002C3DEF">
        <w:t xml:space="preserve"> </w:t>
      </w:r>
      <w:r>
        <w:t>to train the model.</w:t>
      </w:r>
    </w:p>
    <w:p w14:paraId="7A0E030E" w14:textId="4940B2A6" w:rsidR="002C3DEF" w:rsidRDefault="002C3DEF" w:rsidP="002C3DEF">
      <w:pPr>
        <w:jc w:val="left"/>
        <w:rPr>
          <w:rFonts w:hint="eastAsia"/>
        </w:rPr>
      </w:pPr>
      <w:r>
        <w:rPr>
          <w:rFonts w:hint="eastAsia"/>
        </w:rPr>
        <w:t>4</w:t>
      </w:r>
      <w:r>
        <w:t>. Final training and testing result:</w:t>
      </w:r>
    </w:p>
    <w:p w14:paraId="570DFD4D" w14:textId="77777777" w:rsidR="002C3DEF" w:rsidRPr="002C3DEF" w:rsidRDefault="002C3DEF" w:rsidP="002C3DE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</w:pPr>
      <w:r w:rsidRPr="002C3DEF">
        <w:t>Epoch 298/300</w:t>
      </w:r>
    </w:p>
    <w:p w14:paraId="4EBB526E" w14:textId="77777777" w:rsidR="002C3DEF" w:rsidRPr="002C3DEF" w:rsidRDefault="002C3DEF" w:rsidP="002C3DE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</w:pPr>
      <w:r w:rsidRPr="002C3DEF">
        <w:t xml:space="preserve">500/500 [==============================] - 1s 2ms/step - loss: 11.7856 - </w:t>
      </w:r>
      <w:proofErr w:type="spellStart"/>
      <w:r w:rsidRPr="002C3DEF">
        <w:t>mse</w:t>
      </w:r>
      <w:proofErr w:type="spellEnd"/>
      <w:r w:rsidRPr="002C3DEF">
        <w:t xml:space="preserve">: 11.7856 - </w:t>
      </w:r>
      <w:proofErr w:type="spellStart"/>
      <w:r w:rsidRPr="002C3DEF">
        <w:t>val_loss</w:t>
      </w:r>
      <w:proofErr w:type="spellEnd"/>
      <w:r w:rsidRPr="002C3DEF">
        <w:t xml:space="preserve">: 10.9337 - </w:t>
      </w:r>
      <w:proofErr w:type="spellStart"/>
      <w:r w:rsidRPr="002C3DEF">
        <w:t>val_mse</w:t>
      </w:r>
      <w:proofErr w:type="spellEnd"/>
      <w:r w:rsidRPr="002C3DEF">
        <w:t>: 10.9337</w:t>
      </w:r>
    </w:p>
    <w:p w14:paraId="03562F8A" w14:textId="77777777" w:rsidR="002C3DEF" w:rsidRPr="002C3DEF" w:rsidRDefault="002C3DEF" w:rsidP="002C3DE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</w:pPr>
      <w:r w:rsidRPr="002C3DEF">
        <w:t>Epoch 299/300</w:t>
      </w:r>
    </w:p>
    <w:p w14:paraId="1C6A71FD" w14:textId="77777777" w:rsidR="002C3DEF" w:rsidRPr="002C3DEF" w:rsidRDefault="002C3DEF" w:rsidP="002C3DE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</w:pPr>
      <w:r w:rsidRPr="002C3DEF">
        <w:t xml:space="preserve">500/500 [==============================] - 1s 2ms/step - loss: 11.6906 - </w:t>
      </w:r>
      <w:proofErr w:type="spellStart"/>
      <w:r w:rsidRPr="002C3DEF">
        <w:t>mse</w:t>
      </w:r>
      <w:proofErr w:type="spellEnd"/>
      <w:r w:rsidRPr="002C3DEF">
        <w:t xml:space="preserve">: 11.6906 - </w:t>
      </w:r>
      <w:proofErr w:type="spellStart"/>
      <w:r w:rsidRPr="002C3DEF">
        <w:t>val_loss</w:t>
      </w:r>
      <w:proofErr w:type="spellEnd"/>
      <w:r w:rsidRPr="002C3DEF">
        <w:t xml:space="preserve">: 10.7721 - </w:t>
      </w:r>
      <w:proofErr w:type="spellStart"/>
      <w:r w:rsidRPr="002C3DEF">
        <w:t>val_mse</w:t>
      </w:r>
      <w:proofErr w:type="spellEnd"/>
      <w:r w:rsidRPr="002C3DEF">
        <w:t>: 10.7721</w:t>
      </w:r>
    </w:p>
    <w:p w14:paraId="3AA3BADF" w14:textId="77777777" w:rsidR="002C3DEF" w:rsidRPr="002C3DEF" w:rsidRDefault="002C3DEF" w:rsidP="002C3DE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</w:pPr>
      <w:r w:rsidRPr="002C3DEF">
        <w:t>Epoch 300/300</w:t>
      </w:r>
    </w:p>
    <w:p w14:paraId="3644CD30" w14:textId="521259E1" w:rsidR="002C3DEF" w:rsidRPr="002C3DEF" w:rsidRDefault="002C3DEF" w:rsidP="002C3DE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</w:pPr>
      <w:r w:rsidRPr="002C3DEF">
        <w:t xml:space="preserve">500/500 [==============================] - 1s 2ms/step - loss: 11.8270 - </w:t>
      </w:r>
      <w:proofErr w:type="spellStart"/>
      <w:r w:rsidRPr="002C3DEF">
        <w:t>mse</w:t>
      </w:r>
      <w:proofErr w:type="spellEnd"/>
      <w:r w:rsidRPr="002C3DEF">
        <w:t xml:space="preserve">: 11.8270 - </w:t>
      </w:r>
      <w:proofErr w:type="spellStart"/>
      <w:r w:rsidRPr="002C3DEF">
        <w:t>val_loss</w:t>
      </w:r>
      <w:proofErr w:type="spellEnd"/>
      <w:r w:rsidRPr="002C3DEF">
        <w:t xml:space="preserve">: 11.1422 - </w:t>
      </w:r>
      <w:proofErr w:type="spellStart"/>
      <w:r w:rsidRPr="002C3DEF">
        <w:t>val_mse</w:t>
      </w:r>
      <w:proofErr w:type="spellEnd"/>
      <w:r w:rsidRPr="002C3DEF">
        <w:t>: 11.1422</w:t>
      </w:r>
    </w:p>
    <w:p w14:paraId="250EE2D5" w14:textId="6413E711" w:rsidR="002C3DEF" w:rsidRPr="002C3DEF" w:rsidRDefault="002C3DEF" w:rsidP="002C3DE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hint="eastAsia"/>
        </w:rPr>
      </w:pPr>
      <w:r>
        <w:rPr>
          <w:rFonts w:ascii="var(--jp-code-font-family)" w:eastAsia="宋体" w:hAnsi="var(--jp-code-font-family)" w:cs="宋体"/>
          <w:noProof/>
          <w:kern w:val="0"/>
          <w:sz w:val="24"/>
          <w:szCs w:val="24"/>
        </w:rPr>
        <w:drawing>
          <wp:inline distT="0" distB="0" distL="0" distR="0" wp14:anchorId="0AAFB25B" wp14:editId="2245C59D">
            <wp:extent cx="4982270" cy="3105583"/>
            <wp:effectExtent l="0" t="0" r="8890" b="0"/>
            <wp:docPr id="9" name="图片 9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表, 直方图&#10;&#10;描述已自动生成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2270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ar(--jp-code-font-family)" w:eastAsia="宋体" w:hAnsi="var(--jp-code-font-family)" w:cs="宋体"/>
          <w:kern w:val="0"/>
          <w:sz w:val="24"/>
          <w:szCs w:val="24"/>
        </w:rPr>
        <w:br/>
      </w:r>
      <w:r w:rsidRPr="002C3DEF">
        <w:t>If I had more time, I would adjust each layer inside the neural network</w:t>
      </w:r>
      <w:r w:rsidRPr="002C3DEF">
        <w:rPr>
          <w:rFonts w:hint="eastAsia"/>
        </w:rPr>
        <w:t>.</w:t>
      </w:r>
      <w:r w:rsidRPr="002C3DEF">
        <w:t xml:space="preserve"> I may even add one drop off layer to prevent the overfitting</w:t>
      </w:r>
      <w:r>
        <w:t>. Also, I will spend more time changing epochs. Also, I would replace None with the mode of the column. This seems to be a bad practice.</w:t>
      </w:r>
    </w:p>
    <w:p w14:paraId="756037C4" w14:textId="77777777" w:rsidR="002C3DEF" w:rsidRPr="002C3DEF" w:rsidRDefault="002C3DEF" w:rsidP="002C3DEF">
      <w:pPr>
        <w:jc w:val="left"/>
      </w:pPr>
    </w:p>
    <w:p w14:paraId="0D91EECA" w14:textId="77777777" w:rsidR="002C3DEF" w:rsidRPr="002C3DEF" w:rsidRDefault="002C3DEF" w:rsidP="002C3DEF">
      <w:pPr>
        <w:jc w:val="left"/>
        <w:rPr>
          <w:rFonts w:hint="eastAsia"/>
        </w:rPr>
      </w:pPr>
    </w:p>
    <w:sectPr w:rsidR="002C3DEF" w:rsidRPr="002C3D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957E4"/>
    <w:multiLevelType w:val="hybridMultilevel"/>
    <w:tmpl w:val="3F923D16"/>
    <w:lvl w:ilvl="0" w:tplc="2CF0689A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1B60204"/>
    <w:multiLevelType w:val="hybridMultilevel"/>
    <w:tmpl w:val="0FB61D54"/>
    <w:lvl w:ilvl="0" w:tplc="D4762D16"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3A2386B"/>
    <w:multiLevelType w:val="hybridMultilevel"/>
    <w:tmpl w:val="EDD4A66A"/>
    <w:lvl w:ilvl="0" w:tplc="74A438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C8A617D"/>
    <w:multiLevelType w:val="hybridMultilevel"/>
    <w:tmpl w:val="9246EC64"/>
    <w:lvl w:ilvl="0" w:tplc="204A00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08730905">
    <w:abstractNumId w:val="3"/>
  </w:num>
  <w:num w:numId="2" w16cid:durableId="896168678">
    <w:abstractNumId w:val="2"/>
  </w:num>
  <w:num w:numId="3" w16cid:durableId="267936584">
    <w:abstractNumId w:val="0"/>
  </w:num>
  <w:num w:numId="4" w16cid:durableId="9139766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tjAxNbawMDMxMzRS0lEKTi0uzszPAykwqgUA5tpNIywAAAA="/>
  </w:docVars>
  <w:rsids>
    <w:rsidRoot w:val="00D66A4F"/>
    <w:rsid w:val="000A0D22"/>
    <w:rsid w:val="001C679F"/>
    <w:rsid w:val="002C3DEF"/>
    <w:rsid w:val="00781C97"/>
    <w:rsid w:val="008F26C8"/>
    <w:rsid w:val="00901E47"/>
    <w:rsid w:val="00981E25"/>
    <w:rsid w:val="00C06DD9"/>
    <w:rsid w:val="00C62239"/>
    <w:rsid w:val="00CA04B3"/>
    <w:rsid w:val="00D35829"/>
    <w:rsid w:val="00D66A4F"/>
    <w:rsid w:val="00D95701"/>
    <w:rsid w:val="00E53AD9"/>
    <w:rsid w:val="00F53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9A06B"/>
  <w15:docId w15:val="{AB015003-DDF5-45BB-B120-10AD4D1B7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2C3DEF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66A4F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2C3DEF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devsite-heading">
    <w:name w:val="devsite-heading"/>
    <w:basedOn w:val="a0"/>
    <w:rsid w:val="002C3DEF"/>
  </w:style>
  <w:style w:type="paragraph" w:styleId="HTML">
    <w:name w:val="HTML Preformatted"/>
    <w:basedOn w:val="a"/>
    <w:link w:val="HTML0"/>
    <w:uiPriority w:val="99"/>
    <w:semiHidden/>
    <w:unhideWhenUsed/>
    <w:rsid w:val="002C3DE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2C3DEF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746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0</TotalTime>
  <Pages>6</Pages>
  <Words>656</Words>
  <Characters>3740</Characters>
  <Application>Microsoft Office Word</Application>
  <DocSecurity>0</DocSecurity>
  <Lines>31</Lines>
  <Paragraphs>8</Paragraphs>
  <ScaleCrop>false</ScaleCrop>
  <Company/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Zhijian</dc:creator>
  <cp:keywords/>
  <dc:description/>
  <cp:lastModifiedBy>WangZhijian</cp:lastModifiedBy>
  <cp:revision>4</cp:revision>
  <dcterms:created xsi:type="dcterms:W3CDTF">2022-04-10T04:27:00Z</dcterms:created>
  <dcterms:modified xsi:type="dcterms:W3CDTF">2022-04-12T21:56:00Z</dcterms:modified>
</cp:coreProperties>
</file>